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0"/>
        <w:gridCol w:w="6490"/>
      </w:tblGrid>
      <w:tr w:rsidR="00207924" w:rsidRPr="004735CE" w14:paraId="4CFF5A88" w14:textId="77777777" w:rsidTr="004735CE">
        <w:trPr>
          <w:trHeight w:val="9488"/>
        </w:trPr>
        <w:tc>
          <w:tcPr>
            <w:tcW w:w="6465" w:type="dxa"/>
          </w:tcPr>
          <w:p w14:paraId="2CD35C8A" w14:textId="29EFFF30" w:rsidR="00207924" w:rsidRPr="004735CE" w:rsidRDefault="004735CE">
            <w:pPr>
              <w:rPr>
                <w:sz w:val="20"/>
                <w:szCs w:val="20"/>
              </w:rPr>
            </w:pPr>
            <w:r w:rsidRPr="004735CE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1" locked="0" layoutInCell="1" allowOverlap="1" wp14:anchorId="771DAAC0" wp14:editId="2CB6398F">
                  <wp:simplePos x="0" y="0"/>
                  <wp:positionH relativeFrom="column">
                    <wp:posOffset>1399369</wp:posOffset>
                  </wp:positionH>
                  <wp:positionV relativeFrom="paragraph">
                    <wp:posOffset>626</wp:posOffset>
                  </wp:positionV>
                  <wp:extent cx="1226820" cy="672465"/>
                  <wp:effectExtent l="0" t="0" r="0" b="0"/>
                  <wp:wrapTight wrapText="bothSides">
                    <wp:wrapPolygon edited="0">
                      <wp:start x="0" y="0"/>
                      <wp:lineTo x="0" y="20805"/>
                      <wp:lineTo x="21130" y="20805"/>
                      <wp:lineTo x="21130" y="0"/>
                      <wp:lineTo x="0" y="0"/>
                    </wp:wrapPolygon>
                  </wp:wrapTight>
                  <wp:docPr id="1667939113" name="Picture 3" descr="A green and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948849" name="Picture 3" descr="A green and white logo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6820" cy="67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07924" w:rsidRPr="004735CE">
              <w:rPr>
                <w:sz w:val="20"/>
                <w:szCs w:val="20"/>
              </w:rPr>
              <w:object w:dxaOrig="6960" w:dyaOrig="9405" w14:anchorId="7192DE9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18pt;height:429.75pt" o:ole="">
                  <v:imagedata r:id="rId9" o:title=""/>
                </v:shape>
                <o:OLEObject Type="Embed" ProgID="PBrush" ShapeID="_x0000_i1025" DrawAspect="Content" ObjectID="_1767444231" r:id="rId10"/>
              </w:object>
            </w:r>
          </w:p>
        </w:tc>
        <w:tc>
          <w:tcPr>
            <w:tcW w:w="6485" w:type="dxa"/>
          </w:tcPr>
          <w:p w14:paraId="4391D759" w14:textId="26B7E632" w:rsidR="00207924" w:rsidRPr="004735CE" w:rsidRDefault="00207924">
            <w:pPr>
              <w:rPr>
                <w:sz w:val="20"/>
                <w:szCs w:val="20"/>
              </w:rPr>
            </w:pPr>
            <w:r w:rsidRPr="004735CE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511AEEEB" wp14:editId="489F9224">
                  <wp:simplePos x="0" y="0"/>
                  <wp:positionH relativeFrom="column">
                    <wp:posOffset>1377315</wp:posOffset>
                  </wp:positionH>
                  <wp:positionV relativeFrom="paragraph">
                    <wp:posOffset>360</wp:posOffset>
                  </wp:positionV>
                  <wp:extent cx="1226820" cy="672465"/>
                  <wp:effectExtent l="0" t="0" r="0" b="0"/>
                  <wp:wrapTight wrapText="bothSides">
                    <wp:wrapPolygon edited="0">
                      <wp:start x="0" y="0"/>
                      <wp:lineTo x="0" y="20805"/>
                      <wp:lineTo x="21130" y="20805"/>
                      <wp:lineTo x="21130" y="0"/>
                      <wp:lineTo x="0" y="0"/>
                    </wp:wrapPolygon>
                  </wp:wrapTight>
                  <wp:docPr id="1679628127" name="Picture 3" descr="A green and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948849" name="Picture 3" descr="A green and white logo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6820" cy="67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735CE">
              <w:rPr>
                <w:sz w:val="20"/>
                <w:szCs w:val="20"/>
              </w:rPr>
              <w:object w:dxaOrig="6960" w:dyaOrig="9405" w14:anchorId="5D18BE60">
                <v:shape id="_x0000_i1026" type="#_x0000_t75" style="width:318.75pt;height:429.75pt" o:ole="">
                  <v:imagedata r:id="rId9" o:title=""/>
                </v:shape>
                <o:OLEObject Type="Embed" ProgID="PBrush" ShapeID="_x0000_i1026" DrawAspect="Content" ObjectID="_1767444232" r:id="rId11"/>
              </w:object>
            </w:r>
          </w:p>
        </w:tc>
      </w:tr>
    </w:tbl>
    <w:p w14:paraId="3B70AEAA" w14:textId="680A0977" w:rsidR="00553250" w:rsidRDefault="00553250" w:rsidP="00CF29F9"/>
    <w:sectPr w:rsidR="00553250" w:rsidSect="004735CE">
      <w:pgSz w:w="15840" w:h="12240" w:orient="landscape"/>
      <w:pgMar w:top="993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jA2MDW1NDQxMTNS0lEKTi0uzszPAykwrAUA10R+lywAAAA="/>
  </w:docVars>
  <w:rsids>
    <w:rsidRoot w:val="00207924"/>
    <w:rsid w:val="00207924"/>
    <w:rsid w:val="004735CE"/>
    <w:rsid w:val="00553250"/>
    <w:rsid w:val="007B0B91"/>
    <w:rsid w:val="00CF2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EDFCE87"/>
  <w15:chartTrackingRefBased/>
  <w15:docId w15:val="{8224A5DE-D5A4-4DC0-B968-132526DDD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792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792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792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792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792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792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792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792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792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792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792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792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792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792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792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792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792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792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792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79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792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792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792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792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792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792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792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792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792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07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2.bin"/><Relationship Id="rId5" Type="http://schemas.openxmlformats.org/officeDocument/2006/relationships/styles" Target="styles.xml"/><Relationship Id="rId10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4595AE2717F940A5479F392223FFC8" ma:contentTypeVersion="15" ma:contentTypeDescription="Create a new document." ma:contentTypeScope="" ma:versionID="e3bf429e35c5171aec02aa0e3e43d68d">
  <xsd:schema xmlns:xsd="http://www.w3.org/2001/XMLSchema" xmlns:xs="http://www.w3.org/2001/XMLSchema" xmlns:p="http://schemas.microsoft.com/office/2006/metadata/properties" xmlns:ns2="32e2db7e-664b-4449-901d-de6a0012da89" xmlns:ns3="56e0e914-6392-4483-95c7-9d9c89893f5f" targetNamespace="http://schemas.microsoft.com/office/2006/metadata/properties" ma:root="true" ma:fieldsID="87d895734e8a0ad483807841a0a9ea59" ns2:_="" ns3:_="">
    <xsd:import namespace="32e2db7e-664b-4449-901d-de6a0012da89"/>
    <xsd:import namespace="56e0e914-6392-4483-95c7-9d9c89893f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2db7e-664b-4449-901d-de6a0012da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264a644-0042-475d-9537-cf4b509c4d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0e914-6392-4483-95c7-9d9c89893f5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436b03f-2c4b-49b9-baa8-63efee78af87}" ma:internalName="TaxCatchAll" ma:showField="CatchAllData" ma:web="56e0e914-6392-4483-95c7-9d9c89893f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e0e914-6392-4483-95c7-9d9c89893f5f" xsi:nil="true"/>
    <lcf76f155ced4ddcb4097134ff3c332f xmlns="32e2db7e-664b-4449-901d-de6a0012da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D7D9EF3-95EA-42CC-B183-25B8737893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9134E5-34FF-4FDC-A8AF-E45CB7741C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55DA4B-EBF7-411D-89AE-3C1885AAA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2db7e-664b-4449-901d-de6a0012da89"/>
    <ds:schemaRef ds:uri="56e0e914-6392-4483-95c7-9d9c89893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FCF0D-CAAF-476A-840D-0D06A059929C}">
  <ds:schemaRefs>
    <ds:schemaRef ds:uri="http://schemas.microsoft.com/office/2006/metadata/properties"/>
    <ds:schemaRef ds:uri="56e0e914-6392-4483-95c7-9d9c89893f5f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32e2db7e-664b-4449-901d-de6a0012da89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Redding</dc:creator>
  <cp:keywords/>
  <dc:description/>
  <cp:lastModifiedBy>Stephanie Rockey</cp:lastModifiedBy>
  <cp:revision>3</cp:revision>
  <dcterms:created xsi:type="dcterms:W3CDTF">2024-01-22T20:51:00Z</dcterms:created>
  <dcterms:modified xsi:type="dcterms:W3CDTF">2024-01-22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4595AE2717F940A5479F392223FFC8</vt:lpwstr>
  </property>
  <property fmtid="{D5CDD505-2E9C-101B-9397-08002B2CF9AE}" pid="3" name="MediaServiceImageTags">
    <vt:lpwstr/>
  </property>
</Properties>
</file>